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Ethiopia</w:t>
      </w:r>
      <w:r>
        <w:t xml:space="preserve"> </w:t>
      </w:r>
      <w:r>
        <w:t xml:space="preserve">Addis</w:t>
      </w:r>
      <w:r>
        <w:t xml:space="preserve"> </w:t>
      </w:r>
      <w:r>
        <w:t xml:space="preserve">Ababa</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w:t>
      </w:r>
      <w:r>
        <w:br/>
      </w:r>
      <w:r>
        <w:t xml:space="preserve">Date: [Insert Date]</w:t>
      </w:r>
    </w:p>
    <w:p>
      <w:pPr>
        <w:pStyle w:val="BodyText"/>
      </w:pPr>
      <w:r>
        <w:rPr>
          <w:bCs/>
          <w:b/>
        </w:rPr>
        <w:t xml:space="preserve">Hiring Manager,</w:t>
      </w:r>
      <w:r>
        <w:br/>
      </w:r>
      <w:r>
        <w:rPr>
          <w:bCs/>
          <w:b/>
        </w:rPr>
        <w:t xml:space="preserve">[School/Institution Name]</w:t>
      </w:r>
      <w:r>
        <w:br/>
      </w:r>
      <w:r>
        <w:rPr>
          <w:bCs/>
          <w:b/>
        </w:rPr>
        <w:t xml:space="preserve">[School Address]</w:t>
      </w:r>
      <w:r>
        <w:br/>
      </w:r>
      <w:r>
        <w:rPr>
          <w:bCs/>
          <w:b/>
        </w:rPr>
        <w:t xml:space="preserve">Addis Ababa, Ethiopia</w:t>
      </w:r>
    </w:p>
    <w:p>
      <w:pPr>
        <w:pStyle w:val="BodyText"/>
      </w:pPr>
      <w:r>
        <w:t xml:space="preserve">Dear Hiring Committee,</w:t>
      </w:r>
    </w:p>
    <w:p>
      <w:pPr>
        <w:pStyle w:val="BodyText"/>
      </w:pPr>
      <w:r>
        <w:t xml:space="preserve">I am writing to express my sincere interest in the Special Education Teacher position at [School/Institution Name] in Addis Ababa, Ethiopia. As a passionate educator with over [X years] of experience in special education, I am eager to contribute my skills and dedication to supporting students with diverse learning needs in this vibrant and culturally rich city. Ethiopia, particularly Addis Ababa, has long been a place of opportunity for educators committed to fostering inclusive education, and I am excited about the prospect of working within this dynamic environment.</w:t>
      </w:r>
    </w:p>
    <w:p>
      <w:pPr>
        <w:pStyle w:val="BodyText"/>
      </w:pPr>
      <w:r>
        <w:t xml:space="preserve">My journey in special education began during my academic training at [University Name], where I earned a degree in Special Education with a focus on [specific area, e.g., autism spectrum disorders or intellectual disabilities]. This foundation was further strengthened through hands-on experience in various educational settings, including public schools and community-based programs. My work has consistently centered on creating personalized learning plans that empower students to reach their full potential, while also advocating for their rights and dignity.</w:t>
      </w:r>
    </w:p>
    <w:p>
      <w:pPr>
        <w:pStyle w:val="BodyText"/>
      </w:pPr>
      <w:r>
        <w:t xml:space="preserve">What draws me most to the Special Education Teacher role in Ethiopia Addis Ababa is the unique opportunity to make a meaningful impact in a region where access to specialized education remains a critical need. I understand that many children with disabilities face barriers to inclusion, including limited resources and societal misconceptions. In my career, I have worked closely with families, educators, and community leaders to address these challenges through collaboration and advocacy. For instance, during my time at [Previous Institution], I developed a program that integrated students with learning differences into mainstream classrooms by training teachers in differentiated instruction techniques. This initiative not only improved academic outcomes but also fostered greater acceptance among peers.</w:t>
      </w:r>
    </w:p>
    <w:p>
      <w:pPr>
        <w:pStyle w:val="BodyText"/>
      </w:pPr>
      <w:r>
        <w:t xml:space="preserve">Living and working in Addis Ababa would allow me to immerse myself in the cultural and social fabric of Ethiopia, which I believe is essential for effective teaching. I have a deep respect for Ethiopian traditions and values, and I am committed to adapting my teaching methods to align with local customs while maintaining high standards of quality education. My fluency in [language, e.g., Amharic or English] and my willingness to learn additional regional languages further enable me to connect with students and families on a personal level. This cultural sensitivity is crucial for building trust and ensuring that every child feels seen, heard, and supported.</w:t>
      </w:r>
    </w:p>
    <w:p>
      <w:pPr>
        <w:pStyle w:val="BodyText"/>
      </w:pPr>
      <w:r>
        <w:t xml:space="preserve">One of my core strengths as an educator is my ability to design innovative curricula that cater to the diverse needs of learners. For example, I have created sensory-friendly classrooms equipped with tools such as visual schedules and assistive technology to help students with autism or ADHD stay engaged. I also prioritize social-emotional learning, recognizing that academic success is deeply tied to a student’s sense of self-worth and belonging. In Addis Ababa, I aim to build on these strategies by collaborating with local organizations to secure resources and training for both teachers and families.</w:t>
      </w:r>
    </w:p>
    <w:p>
      <w:pPr>
        <w:pStyle w:val="BodyText"/>
      </w:pPr>
      <w:r>
        <w:t xml:space="preserve">Furthermore, I am dedicated to continuous professional growth. I have attended workshops on trauma-informed practices, inclusive pedagogy, and the use of technology in special education. These experiences have equipped me with the tools to address complex challenges while staying current with global best practices. I am particularly interested in exploring how Ethiopian educators can leverage digital platforms to expand access to special education services, especially in underserved areas.</w:t>
      </w:r>
    </w:p>
    <w:p>
      <w:pPr>
        <w:pStyle w:val="BodyText"/>
      </w:pPr>
      <w:r>
        <w:t xml:space="preserve">What sets me apart as a Special Education Teacher is my unwavering commitment to equity and inclusion. I believe that every child deserves an education that nurtures their individuality and prepares them for a fulfilling future. In Addis Ababa, I hope to work alongside colleagues who share this vision, creating a learning environment where students with disabilities are not only included but celebrated as valuable members of the school community.</w:t>
      </w:r>
    </w:p>
    <w:p>
      <w:pPr>
        <w:pStyle w:val="BodyText"/>
      </w:pPr>
      <w:r>
        <w:t xml:space="preserve">I am particularly drawn to [School/Institution Name] because of its reputation for excellence in education and its dedication to empowering marginalized populations. I am confident that my background, skills, and passion for special education align closely with the mission of your institution. I would be honored to contribute to the growth and success of your students while learning from the rich cultural heritage of Ethiopia.</w:t>
      </w:r>
    </w:p>
    <w:p>
      <w:pPr>
        <w:pStyle w:val="BodyText"/>
      </w:pPr>
      <w:r>
        <w:t xml:space="preserve">Thank you for considering my application. I would welcome the opportunity to discuss how my experience and vision can benefit your team. Please feel free to contact me at [Phone Number] or [Email Address] at your convenience. I look forward to the possibility of joining you in advancing the cause of special education in Addis Ababa.</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cial Education Teacher in Ethiopia Addis Ababa</dc:title>
  <dc:creator/>
  <dc:language>en</dc:language>
  <cp:keywords/>
  <dcterms:created xsi:type="dcterms:W3CDTF">2026-07-23T19:23:08Z</dcterms:created>
  <dcterms:modified xsi:type="dcterms:W3CDTF">2026-07-23T19:23:08Z</dcterms:modified>
</cp:coreProperties>
</file>

<file path=docProps/custom.xml><?xml version="1.0" encoding="utf-8"?>
<Properties xmlns="http://schemas.openxmlformats.org/officeDocument/2006/custom-properties" xmlns:vt="http://schemas.openxmlformats.org/officeDocument/2006/docPropsVTypes"/>
</file>